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-85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"/>
        <w:gridCol w:w="417"/>
        <w:gridCol w:w="2149"/>
        <w:gridCol w:w="7351"/>
      </w:tblGrid>
      <w:tr w:rsidR="00FF6B5A" w:rsidRPr="00FF6B5A" w14:paraId="53BACE76" w14:textId="77777777" w:rsidTr="5AF65784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7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7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74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3BACE75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53BACE79" w14:textId="77777777" w:rsidTr="5AF65784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53BACE77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2F5597"/>
            <w:vAlign w:val="center"/>
            <w:hideMark/>
          </w:tcPr>
          <w:p w14:paraId="53BACE78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Charakteristika predkladaného výstupu tvorivej činnosti / </w:t>
            </w: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br/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submitted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/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utput</w:t>
            </w:r>
            <w:proofErr w:type="spellEnd"/>
          </w:p>
        </w:tc>
      </w:tr>
      <w:tr w:rsidR="00FF6B5A" w:rsidRPr="00FF6B5A" w14:paraId="53BACE7C" w14:textId="77777777" w:rsidTr="5AF65784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53BACE7A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53BACE7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</w:tr>
      <w:tr w:rsidR="00FF6B5A" w:rsidRPr="00FF6B5A" w14:paraId="53BACE81" w14:textId="77777777" w:rsidTr="5AF65784">
        <w:trPr>
          <w:trHeight w:val="6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7D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7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7F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3BACE80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53BACE84" w14:textId="77777777" w:rsidTr="5AF65784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8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auto"/>
            <w:vAlign w:val="bottom"/>
            <w:hideMark/>
          </w:tcPr>
          <w:p w14:paraId="53BACE8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Tlačivo VTC slúži na predkladanie výstupov tvorivej činnosti podľa metodiky hodnotenia tvorivých činností (časť V. Metodiky na vyhodnocovanie štandardov)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m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used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ubmit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utput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cording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(part V.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tanda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). </w:t>
            </w:r>
          </w:p>
        </w:tc>
      </w:tr>
      <w:tr w:rsidR="00FF6B5A" w:rsidRPr="00FF6B5A" w14:paraId="53BACE87" w14:textId="77777777" w:rsidTr="5AF65784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8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53BACE86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</w:tr>
      <w:tr w:rsidR="00FF6B5A" w:rsidRPr="00FF6B5A" w14:paraId="53BACE8C" w14:textId="77777777" w:rsidTr="5AF65784">
        <w:trPr>
          <w:trHeight w:val="9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8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8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8A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3BACE8B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53BACE91" w14:textId="77777777" w:rsidTr="5AF65784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8D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8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3BACE8F" w14:textId="77777777" w:rsidR="00FF6B5A" w:rsidRPr="00FF6B5A" w:rsidRDefault="000B10AE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2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ID konania/I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dur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: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1"/>
            </w:r>
          </w:p>
        </w:tc>
        <w:tc>
          <w:tcPr>
            <w:tcW w:w="0" w:type="auto"/>
            <w:shd w:val="clear" w:color="auto" w:fill="auto"/>
            <w:hideMark/>
          </w:tcPr>
          <w:p w14:paraId="53BACE90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53BACE96" w14:textId="77777777" w:rsidTr="5AF65784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9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9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bookmarkStart w:id="0" w:name="RANGE!C9"/>
        <w:tc>
          <w:tcPr>
            <w:tcW w:w="0" w:type="auto"/>
            <w:shd w:val="clear" w:color="auto" w:fill="D9E1F2"/>
            <w:vAlign w:val="center"/>
            <w:hideMark/>
          </w:tcPr>
          <w:p w14:paraId="53BACE9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begin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instrText xml:space="preserve"> HYPERLINK "file:///E:\\_Docs%20&amp;amp;%20Rozne\\DOC\\Doc\\Zbornik&amp;amp;Doc\\Nový\\Nový_doc\\__Webstr\\z_POM\\Doc\\Nový\\Hodnot%20sprava\\Intranet\\IMG%20web\\Nový%20priečinok\\T_Z_VTC_SjAj_1-2020.xlsx" \l "'poznamky_explanatory notes'!A1" </w:instrTex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separate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t>Kód VTC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Cod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(RAOO):</w:t>
            </w:r>
            <w:r w:rsidRPr="00FF6B5A">
              <w:rPr>
                <w:rFonts w:ascii="Calibri" w:eastAsia="Times New Roman" w:hAnsi="Calibri" w:cs="Times New Roman"/>
                <w:vertAlign w:val="superscript"/>
                <w:lang w:eastAsia="sk-SK"/>
              </w:rPr>
              <w:t>1</w: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end"/>
            </w:r>
            <w:bookmarkEnd w:id="0"/>
          </w:p>
        </w:tc>
        <w:tc>
          <w:tcPr>
            <w:tcW w:w="0" w:type="auto"/>
            <w:shd w:val="clear" w:color="auto" w:fill="auto"/>
            <w:hideMark/>
          </w:tcPr>
          <w:p w14:paraId="53BACE95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53BACE9B" w14:textId="77777777" w:rsidTr="5AF65784">
        <w:trPr>
          <w:trHeight w:val="40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97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9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ACE9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3BACE9A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53BACE9F" w14:textId="77777777" w:rsidTr="5AF65784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9C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9D" w14:textId="77777777" w:rsidR="00FF6B5A" w:rsidRPr="00FF6B5A" w:rsidRDefault="000B10AE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CA1.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Priezvisko hodnotenej osob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y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ur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2"/>
            </w:r>
          </w:p>
        </w:tc>
        <w:tc>
          <w:tcPr>
            <w:tcW w:w="0" w:type="auto"/>
            <w:shd w:val="clear" w:color="auto" w:fill="auto"/>
            <w:hideMark/>
          </w:tcPr>
          <w:p w14:paraId="53BACE9E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Križan</w:t>
            </w:r>
          </w:p>
        </w:tc>
      </w:tr>
      <w:tr w:rsidR="00FF6B5A" w:rsidRPr="00FF6B5A" w14:paraId="53BACEA3" w14:textId="77777777" w:rsidTr="5AF65784">
        <w:trPr>
          <w:trHeight w:val="31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A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A1" w14:textId="77777777" w:rsidR="00FF6B5A" w:rsidRPr="00FF6B5A" w:rsidRDefault="000B10AE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4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2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Meno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53BACEA2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Viktor</w:t>
            </w:r>
          </w:p>
        </w:tc>
      </w:tr>
      <w:tr w:rsidR="00FF6B5A" w:rsidRPr="00FF6B5A" w14:paraId="53BACEA7" w14:textId="77777777" w:rsidTr="5AF65784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A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A5" w14:textId="77777777" w:rsidR="00FF6B5A" w:rsidRPr="00FF6B5A" w:rsidRDefault="000B10AE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5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3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Tituly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gree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53BACEA6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doc. JUDr., PhD.</w:t>
            </w:r>
          </w:p>
        </w:tc>
      </w:tr>
      <w:tr w:rsidR="00FF6B5A" w:rsidRPr="00FF6B5A" w14:paraId="53BACEAB" w14:textId="77777777" w:rsidTr="5AF65784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A8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A9" w14:textId="77777777" w:rsidR="00FF6B5A" w:rsidRPr="00FF6B5A" w:rsidRDefault="000B10AE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6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4.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na záznam osoby v Registri zamestnancov vysokých škôl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n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univers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taf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3"/>
            </w:r>
          </w:p>
        </w:tc>
        <w:tc>
          <w:tcPr>
            <w:tcW w:w="0" w:type="auto"/>
            <w:shd w:val="clear" w:color="auto" w:fill="auto"/>
            <w:hideMark/>
          </w:tcPr>
          <w:p w14:paraId="53BACEAA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 w:rsidRP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portalvs.sk/regzam/detail/8758</w:t>
            </w:r>
          </w:p>
        </w:tc>
      </w:tr>
      <w:tr w:rsidR="00FF6B5A" w:rsidRPr="00FF6B5A" w14:paraId="53BACEAF" w14:textId="77777777" w:rsidTr="5AF65784">
        <w:trPr>
          <w:trHeight w:val="30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AC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AD" w14:textId="77777777" w:rsidR="00FF6B5A" w:rsidRPr="00FF6B5A" w:rsidRDefault="000B10AE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7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Oblasť posudzovania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ea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m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4"/>
            </w:r>
          </w:p>
        </w:tc>
        <w:tc>
          <w:tcPr>
            <w:tcW w:w="0" w:type="auto"/>
            <w:shd w:val="clear" w:color="auto" w:fill="auto"/>
            <w:hideMark/>
          </w:tcPr>
          <w:p w14:paraId="53BACEAE" w14:textId="77777777" w:rsidR="00FF6B5A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816DC1">
              <w:t xml:space="preserve">Študijný program Pracovné právo, 3. stupeň / </w:t>
            </w:r>
            <w:proofErr w:type="spellStart"/>
            <w:r w:rsidRPr="00816DC1">
              <w:t>Third</w:t>
            </w:r>
            <w:proofErr w:type="spellEnd"/>
            <w:r w:rsidRPr="00816DC1">
              <w:t xml:space="preserve"> </w:t>
            </w:r>
            <w:proofErr w:type="spellStart"/>
            <w:r w:rsidRPr="00816DC1">
              <w:t>degree</w:t>
            </w:r>
            <w:proofErr w:type="spellEnd"/>
            <w:r w:rsidRPr="00816DC1">
              <w:t xml:space="preserve"> study programe "</w:t>
            </w:r>
            <w:proofErr w:type="spellStart"/>
            <w:r w:rsidRPr="00816DC1">
              <w:t>Labour</w:t>
            </w:r>
            <w:proofErr w:type="spellEnd"/>
            <w:r w:rsidRPr="00816DC1">
              <w:t xml:space="preserve"> </w:t>
            </w:r>
            <w:proofErr w:type="spellStart"/>
            <w:r w:rsidRPr="00816DC1">
              <w:t>law</w:t>
            </w:r>
            <w:proofErr w:type="spellEnd"/>
            <w:r w:rsidRPr="00816DC1">
              <w:t>"</w:t>
            </w:r>
          </w:p>
        </w:tc>
      </w:tr>
      <w:tr w:rsidR="008E2108" w:rsidRPr="00FF6B5A" w14:paraId="53BACEB3" w14:textId="77777777" w:rsidTr="5AF65784">
        <w:trPr>
          <w:trHeight w:val="300"/>
        </w:trPr>
        <w:tc>
          <w:tcPr>
            <w:tcW w:w="0" w:type="auto"/>
            <w:shd w:val="clear" w:color="auto" w:fill="auto"/>
            <w:vAlign w:val="bottom"/>
          </w:tcPr>
          <w:p w14:paraId="53BACEB0" w14:textId="77777777" w:rsidR="008E2108" w:rsidRPr="00FF6B5A" w:rsidRDefault="008E2108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53BACEB1" w14:textId="373A4F43" w:rsidR="008E2108" w:rsidRDefault="00C80E0A" w:rsidP="004E4845">
            <w:pPr>
              <w:spacing w:after="0" w:line="240" w:lineRule="auto"/>
            </w:pPr>
            <w:r w:rsidRPr="00FE55BD">
              <w:rPr>
                <w:b/>
              </w:rPr>
              <w:t>Zaradenie (PF TU)</w:t>
            </w:r>
          </w:p>
        </w:tc>
        <w:tc>
          <w:tcPr>
            <w:tcW w:w="0" w:type="auto"/>
            <w:shd w:val="clear" w:color="auto" w:fill="auto"/>
          </w:tcPr>
          <w:p w14:paraId="53BACEB2" w14:textId="3E9135CF" w:rsidR="008E2108" w:rsidRPr="00FF6B5A" w:rsidRDefault="00956708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60F8EB43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A</w:t>
            </w:r>
            <w:r w:rsidR="3B47409D" w:rsidRPr="60F8EB43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+</w:t>
            </w:r>
          </w:p>
        </w:tc>
      </w:tr>
      <w:tr w:rsidR="00FF6B5A" w:rsidRPr="00FF6B5A" w14:paraId="53BACEB8" w14:textId="77777777" w:rsidTr="5AF65784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B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B5" w14:textId="77777777" w:rsidR="00FF6B5A" w:rsidRDefault="000B10AE" w:rsidP="008E2108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</w:pPr>
            <w:hyperlink r:id="rId18" w:anchor="Expl.OCA6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6. </w:t>
              </w:r>
              <w:r w:rsidR="00FF6B5A" w:rsidRPr="00087B3E">
                <w:rPr>
                  <w:rFonts w:ascii="Calibri" w:eastAsia="Times New Roman" w:hAnsi="Calibri" w:cs="Times New Roman"/>
                  <w:b/>
                  <w:lang w:eastAsia="sk-SK"/>
                </w:rPr>
                <w:t>Kategória výstupu tvorivej činnost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ego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Výber zo 6 možností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Choic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from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6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opt</w:t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ion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. </w:t>
              </w:r>
            </w:hyperlink>
          </w:p>
          <w:p w14:paraId="53BACEB6" w14:textId="77777777" w:rsidR="008E2108" w:rsidRPr="00FF6B5A" w:rsidRDefault="008E2108" w:rsidP="008E2108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ved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cientif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odbor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fession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lastRenderedPageBreak/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pedagogi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edagogic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,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umel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artist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dokument práv duševného vlastníctva a norma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intellectu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perty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rights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document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tandar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i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ther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53BACEB7" w14:textId="77777777" w:rsidR="00FF6B5A" w:rsidRPr="00422600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Cs/>
                <w:color w:val="00B0F0"/>
                <w:lang w:eastAsia="sk-SK"/>
              </w:rPr>
            </w:pPr>
            <w:r w:rsidRPr="00422600">
              <w:rPr>
                <w:rFonts w:ascii="Calibri" w:eastAsia="Times New Roman" w:hAnsi="Calibri" w:cs="Times New Roman"/>
                <w:i/>
                <w:iCs/>
                <w:lang w:eastAsia="sk-SK"/>
              </w:rPr>
              <w:lastRenderedPageBreak/>
              <w:t> </w:t>
            </w:r>
            <w:r w:rsidR="00454786">
              <w:rPr>
                <w:rFonts w:ascii="Calibri" w:eastAsia="Times New Roman" w:hAnsi="Calibri" w:cs="Times New Roman"/>
                <w:iCs/>
                <w:lang w:eastAsia="sk-SK"/>
              </w:rPr>
              <w:t>v</w:t>
            </w:r>
            <w:r w:rsidR="00422600" w:rsidRPr="00422600">
              <w:rPr>
                <w:rFonts w:ascii="Calibri" w:eastAsia="Times New Roman" w:hAnsi="Calibri" w:cs="Times New Roman"/>
                <w:iCs/>
                <w:lang w:eastAsia="sk-SK"/>
              </w:rPr>
              <w:t>edecký výstup</w:t>
            </w:r>
          </w:p>
        </w:tc>
      </w:tr>
      <w:tr w:rsidR="00FF6B5A" w:rsidRPr="00FF6B5A" w14:paraId="53BACEBC" w14:textId="77777777" w:rsidTr="5AF65784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B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53BACEB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Rok vydania výstupu tvorivej činnosti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Yea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53BACEBB" w14:textId="490DF7BA" w:rsidR="00FF6B5A" w:rsidRPr="00FF6B5A" w:rsidRDefault="00956708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201</w:t>
            </w:r>
            <w:r w:rsidR="00375CAF">
              <w:rPr>
                <w:rFonts w:ascii="Calibri" w:eastAsia="Times New Roman" w:hAnsi="Calibri" w:cs="Times New Roman"/>
                <w:color w:val="000000"/>
                <w:lang w:eastAsia="sk-SK"/>
              </w:rPr>
              <w:t>6</w:t>
            </w:r>
          </w:p>
        </w:tc>
      </w:tr>
      <w:tr w:rsidR="00FF6B5A" w:rsidRPr="00FF6B5A" w14:paraId="53BACEC1" w14:textId="77777777" w:rsidTr="5AF65784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BD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BE" w14:textId="77777777" w:rsidR="00FF6B5A" w:rsidRPr="00FF6B5A" w:rsidRDefault="000B10AE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9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8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ID záznamu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lang w:eastAsia="sk-SK"/>
                </w:rPr>
                <w:t>(ak je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I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PA) o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AA)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5"/>
            </w:r>
          </w:p>
        </w:tc>
        <w:tc>
          <w:tcPr>
            <w:tcW w:w="0" w:type="auto"/>
            <w:shd w:val="clear" w:color="auto" w:fill="auto"/>
            <w:hideMark/>
          </w:tcPr>
          <w:p w14:paraId="16D71EE8" w14:textId="77777777" w:rsidR="003D03FC" w:rsidRDefault="003D03FC" w:rsidP="003D03FC">
            <w:pPr>
              <w:spacing w:after="0" w:line="240" w:lineRule="auto"/>
              <w:jc w:val="both"/>
            </w:pPr>
            <w:r>
              <w:t>ID: 456468 | </w:t>
            </w:r>
            <w:proofErr w:type="spellStart"/>
            <w:r>
              <w:rPr>
                <w:rStyle w:val="Siln"/>
              </w:rPr>
              <w:t>Working</w:t>
            </w:r>
            <w:proofErr w:type="spellEnd"/>
            <w:r>
              <w:rPr>
                <w:rStyle w:val="Siln"/>
              </w:rPr>
              <w:t xml:space="preserve"> </w:t>
            </w:r>
            <w:proofErr w:type="spellStart"/>
            <w:r>
              <w:rPr>
                <w:rStyle w:val="Siln"/>
              </w:rPr>
              <w:t>time</w:t>
            </w:r>
            <w:proofErr w:type="spellEnd"/>
            <w:r>
              <w:rPr>
                <w:rStyle w:val="Siln"/>
              </w:rPr>
              <w:t xml:space="preserve"> </w:t>
            </w:r>
            <w:proofErr w:type="spellStart"/>
            <w:r>
              <w:rPr>
                <w:rStyle w:val="Siln"/>
              </w:rPr>
              <w:t>of</w:t>
            </w:r>
            <w:proofErr w:type="spellEnd"/>
            <w:r>
              <w:rPr>
                <w:rStyle w:val="Siln"/>
              </w:rPr>
              <w:t xml:space="preserve"> </w:t>
            </w:r>
            <w:proofErr w:type="spellStart"/>
            <w:r>
              <w:rPr>
                <w:rStyle w:val="Siln"/>
              </w:rPr>
              <w:t>employees</w:t>
            </w:r>
            <w:proofErr w:type="spellEnd"/>
            <w:r>
              <w:rPr>
                <w:rStyle w:val="Siln"/>
              </w:rPr>
              <w:t xml:space="preserve"> </w:t>
            </w:r>
            <w:proofErr w:type="spellStart"/>
            <w:r>
              <w:rPr>
                <w:rStyle w:val="Siln"/>
              </w:rPr>
              <w:t>posted</w:t>
            </w:r>
            <w:proofErr w:type="spellEnd"/>
            <w:r>
              <w:rPr>
                <w:rStyle w:val="Siln"/>
              </w:rPr>
              <w:t xml:space="preserve"> on a </w:t>
            </w:r>
            <w:proofErr w:type="spellStart"/>
            <w:r>
              <w:rPr>
                <w:rStyle w:val="Siln"/>
              </w:rPr>
              <w:t>business</w:t>
            </w:r>
            <w:proofErr w:type="spellEnd"/>
            <w:r>
              <w:rPr>
                <w:rStyle w:val="Siln"/>
              </w:rPr>
              <w:t xml:space="preserve"> </w:t>
            </w:r>
            <w:proofErr w:type="spellStart"/>
            <w:r>
              <w:rPr>
                <w:rStyle w:val="Siln"/>
              </w:rPr>
              <w:t>trip</w:t>
            </w:r>
            <w:proofErr w:type="spellEnd"/>
            <w:r>
              <w:t xml:space="preserve"> / Križan, Viktor [Autor, 100%]. – WOS CC</w:t>
            </w:r>
          </w:p>
          <w:p w14:paraId="53BACEC0" w14:textId="28A5F295" w:rsidR="00422600" w:rsidRPr="00FF6B5A" w:rsidRDefault="003D03FC" w:rsidP="003D03FC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b/>
                <w:bCs/>
              </w:rPr>
              <w:t>In:</w:t>
            </w:r>
            <w:r>
              <w:t xml:space="preserve"> </w:t>
            </w:r>
            <w:proofErr w:type="spellStart"/>
            <w:r>
              <w:rPr>
                <w:i/>
                <w:iCs/>
              </w:rPr>
              <w:t>Juridical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ribune</w:t>
            </w:r>
            <w:proofErr w:type="spellEnd"/>
            <w:r>
              <w:rPr>
                <w:i/>
                <w:iCs/>
              </w:rPr>
              <w:t xml:space="preserve"> - </w:t>
            </w:r>
            <w:proofErr w:type="spellStart"/>
            <w:r>
              <w:rPr>
                <w:i/>
                <w:iCs/>
              </w:rPr>
              <w:t>Tribuna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Juridica</w:t>
            </w:r>
            <w:proofErr w:type="spellEnd"/>
            <w:r>
              <w:t xml:space="preserve"> [textový dokument (</w:t>
            </w:r>
            <w:proofErr w:type="spellStart"/>
            <w:r>
              <w:t>print</w:t>
            </w:r>
            <w:proofErr w:type="spellEnd"/>
            <w:r>
              <w:t xml:space="preserve">)] [elektronický dokument] . – Bukurešť (Rumunsko) :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Bucharest</w:t>
            </w:r>
            <w:proofErr w:type="spellEnd"/>
            <w:r>
              <w:t xml:space="preserve"> </w:t>
            </w:r>
            <w:proofErr w:type="spellStart"/>
            <w:r>
              <w:t>University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Economic</w:t>
            </w:r>
            <w:proofErr w:type="spellEnd"/>
            <w:r>
              <w:t xml:space="preserve"> </w:t>
            </w:r>
            <w:proofErr w:type="spellStart"/>
            <w:r>
              <w:t>Studies</w:t>
            </w:r>
            <w:proofErr w:type="spellEnd"/>
            <w:r>
              <w:t>. – ISSN 2247-7195. – ISSN (</w:t>
            </w:r>
            <w:proofErr w:type="spellStart"/>
            <w:r>
              <w:t>online</w:t>
            </w:r>
            <w:proofErr w:type="spellEnd"/>
            <w:r>
              <w:t xml:space="preserve">) 2248-0382. – </w:t>
            </w:r>
            <w:proofErr w:type="spellStart"/>
            <w:r>
              <w:t>suppl</w:t>
            </w:r>
            <w:proofErr w:type="spellEnd"/>
            <w:r>
              <w:t xml:space="preserve">. </w:t>
            </w:r>
            <w:proofErr w:type="spellStart"/>
            <w:r>
              <w:t>special</w:t>
            </w:r>
            <w:proofErr w:type="spellEnd"/>
            <w:r>
              <w:t xml:space="preserve"> </w:t>
            </w:r>
            <w:proofErr w:type="spellStart"/>
            <w:r>
              <w:t>iss</w:t>
            </w:r>
            <w:proofErr w:type="spellEnd"/>
            <w:r>
              <w:t xml:space="preserve"> Roč. 6, č. S1 (2016), s. 118-127 [tlačená forma] [</w:t>
            </w:r>
            <w:proofErr w:type="spellStart"/>
            <w:r>
              <w:t>online</w:t>
            </w:r>
            <w:proofErr w:type="spellEnd"/>
            <w:r>
              <w:t>]</w:t>
            </w:r>
          </w:p>
        </w:tc>
      </w:tr>
      <w:tr w:rsidR="00FF6B5A" w:rsidRPr="00FF6B5A" w14:paraId="53BACEC5" w14:textId="77777777" w:rsidTr="5AF65784">
        <w:trPr>
          <w:trHeight w:val="52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C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C3" w14:textId="77777777" w:rsidR="00FF6B5A" w:rsidRPr="00FF6B5A" w:rsidRDefault="000B10AE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0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9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6"/>
            </w:r>
          </w:p>
        </w:tc>
        <w:tc>
          <w:tcPr>
            <w:tcW w:w="0" w:type="auto"/>
            <w:shd w:val="clear" w:color="auto" w:fill="auto"/>
            <w:hideMark/>
          </w:tcPr>
          <w:p w14:paraId="53BACEC4" w14:textId="048E49D3" w:rsidR="00FF6B5A" w:rsidRPr="00FF6B5A" w:rsidRDefault="003D03FC" w:rsidP="003D03FC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h</w:t>
            </w:r>
            <w:r w:rsidRPr="003D03FC">
              <w:rPr>
                <w:rFonts w:ascii="Calibri" w:eastAsia="Times New Roman" w:hAnsi="Calibri" w:cs="Times New Roman"/>
                <w:color w:val="000000"/>
                <w:lang w:eastAsia="sk-SK"/>
              </w:rPr>
              <w:t>ttps://app.crepc.sk/?fn=detailBiblioForm&amp;sid=89C527A66B6BDB3D517FDD8AB2</w:t>
            </w:r>
          </w:p>
        </w:tc>
      </w:tr>
      <w:tr w:rsidR="00C86832" w:rsidRPr="00FF6B5A" w14:paraId="53BACEC9" w14:textId="77777777" w:rsidTr="5AF65784">
        <w:trPr>
          <w:trHeight w:val="525"/>
        </w:trPr>
        <w:tc>
          <w:tcPr>
            <w:tcW w:w="0" w:type="auto"/>
            <w:shd w:val="clear" w:color="auto" w:fill="auto"/>
            <w:vAlign w:val="bottom"/>
          </w:tcPr>
          <w:p w14:paraId="53BACEC6" w14:textId="77777777" w:rsidR="00C86832" w:rsidRPr="00FF6B5A" w:rsidRDefault="00C86832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</w:tcPr>
          <w:p w14:paraId="53BACEC7" w14:textId="77777777" w:rsidR="00C86832" w:rsidRDefault="00C86832" w:rsidP="00532FE9">
            <w:pPr>
              <w:spacing w:after="0" w:line="240" w:lineRule="auto"/>
            </w:pPr>
          </w:p>
        </w:tc>
        <w:tc>
          <w:tcPr>
            <w:tcW w:w="0" w:type="auto"/>
            <w:shd w:val="clear" w:color="auto" w:fill="auto"/>
          </w:tcPr>
          <w:p w14:paraId="53BACEC8" w14:textId="77777777" w:rsidR="00C86832" w:rsidRPr="00FF6B5A" w:rsidRDefault="00C86832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FF6B5A" w:rsidRPr="00FF6B5A" w14:paraId="53BACECE" w14:textId="77777777" w:rsidTr="5AF65784">
        <w:trPr>
          <w:trHeight w:val="106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C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 w:val="restart"/>
            <w:shd w:val="clear" w:color="auto" w:fill="DAE3F3"/>
            <w:textDirection w:val="btLr"/>
            <w:vAlign w:val="center"/>
            <w:hideMark/>
          </w:tcPr>
          <w:p w14:paraId="53BACECB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Charakteristika výstupu, ktorý nie je registrovaný v CREPČ alebo CREUČ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gister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CRPA or CRAA</w:t>
            </w: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3BACECC" w14:textId="77777777" w:rsidR="00FF6B5A" w:rsidRPr="00FF6B5A" w:rsidRDefault="000B10AE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1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0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inom verejne prístupnom registr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katalógu výstupov tvorivých činností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l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cessibl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alogu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7"/>
            </w:r>
          </w:p>
        </w:tc>
        <w:tc>
          <w:tcPr>
            <w:tcW w:w="0" w:type="auto"/>
            <w:shd w:val="clear" w:color="auto" w:fill="auto"/>
            <w:hideMark/>
          </w:tcPr>
          <w:p w14:paraId="53BACECD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53BACED3" w14:textId="77777777" w:rsidTr="5AF65784">
        <w:trPr>
          <w:trHeight w:val="151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C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3BACED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53BACED1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1. Charakteristika výstupu vo formáte bibliografického záznamu CREPČ alebo CREUČ, ak výstup nie je vo verejne prístupnom registri alebo katalógu výstupov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orm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PA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A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bibliograph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cor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ly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cessi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gister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atalogu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53BACED2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  <w:r w:rsid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FF6B5A" w:rsidRPr="00FF6B5A" w14:paraId="53BACED8" w14:textId="77777777" w:rsidTr="5AF65784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D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3BACED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3BACED6" w14:textId="77777777" w:rsidR="00FF6B5A" w:rsidRPr="00FF6B5A" w:rsidRDefault="000B10AE" w:rsidP="00087B3E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2" w:anchor="Expl.OCA12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2. Typ výstupu (ak nie je výstup registrovaný v CREPČ alebo CREUČ) / Type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o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er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53BACED7" w14:textId="77777777" w:rsidR="00FF6B5A" w:rsidRPr="00087B3E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 </w:t>
            </w:r>
            <w:r w:rsidR="00087B3E" w:rsidRPr="00087B3E"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  <w:t>x</w:t>
            </w:r>
          </w:p>
        </w:tc>
      </w:tr>
      <w:tr w:rsidR="00FF6B5A" w:rsidRPr="00FF6B5A" w14:paraId="53BACEDD" w14:textId="77777777" w:rsidTr="5AF65784">
        <w:trPr>
          <w:trHeight w:val="111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D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3BACED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53BACED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3. </w:t>
            </w:r>
            <w:proofErr w:type="spellStart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Hyperlink</w:t>
            </w:r>
            <w:proofErr w:type="spellEnd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 xml:space="preserve"> na stránku, na ktorej je výstup sprístupnený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úplný text, iná dokumentácia a podobne)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Hyperlink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ebpag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her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ul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ext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document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t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.)</w:t>
            </w:r>
          </w:p>
        </w:tc>
        <w:tc>
          <w:tcPr>
            <w:tcW w:w="0" w:type="auto"/>
            <w:shd w:val="clear" w:color="auto" w:fill="auto"/>
            <w:hideMark/>
          </w:tcPr>
          <w:p w14:paraId="53BACEDC" w14:textId="77777777" w:rsidR="00FF6B5A" w:rsidRPr="00FF6B5A" w:rsidRDefault="00330869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http://www.tribunajuridica.eu/arhiva/anul6vs_en.html</w:t>
            </w:r>
          </w:p>
        </w:tc>
      </w:tr>
      <w:tr w:rsidR="00FF6B5A" w:rsidRPr="00FF6B5A" w14:paraId="53BACEE2" w14:textId="77777777" w:rsidTr="5AF65784">
        <w:trPr>
          <w:trHeight w:val="76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D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3BACED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53BACEE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4. </w:t>
            </w:r>
            <w:r w:rsidRP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Charakteristika autorského vkladu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uthor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ntribution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53BACEE1" w14:textId="77777777" w:rsidR="00FF6B5A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  <w:r w:rsidR="00FF6B5A"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53BACEE7" w14:textId="77777777" w:rsidTr="5AF65784">
        <w:trPr>
          <w:trHeight w:val="231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E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3BACEE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53BACEE5" w14:textId="77777777" w:rsidR="00FF6B5A" w:rsidRPr="00FF6B5A" w:rsidRDefault="000B10AE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s kontextovými informáciami týkajúcimi sa opisu tvorivého procesu a obsahu tvorivej činnosti a pod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wit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xtu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nform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cerning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scrip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reativ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s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an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lastRenderedPageBreak/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t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</w:t>
              </w:r>
              <w:r w:rsidR="00532FE9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8"/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v slovens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Slovak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br w:type="page"/>
                <w:t xml:space="preserve">Rozsah do 200 slov v anglic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Englis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53BACEE6" w14:textId="77777777" w:rsidR="00422600" w:rsidRPr="00FF6B5A" w:rsidRDefault="00422600" w:rsidP="0033086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FF6B5A" w:rsidRPr="00FF6B5A" w14:paraId="53BACEEB" w14:textId="77777777" w:rsidTr="5AF65784">
        <w:trPr>
          <w:trHeight w:val="915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E8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53BACEE9" w14:textId="77777777" w:rsidR="00FF6B5A" w:rsidRPr="00FF6B5A" w:rsidRDefault="000B10AE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4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6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v anglickom jazyku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nglis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532FE9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9"/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</w:hyperlink>
          </w:p>
        </w:tc>
        <w:tc>
          <w:tcPr>
            <w:tcW w:w="0" w:type="auto"/>
            <w:shd w:val="clear" w:color="auto" w:fill="auto"/>
            <w:hideMark/>
          </w:tcPr>
          <w:p w14:paraId="53BACEEA" w14:textId="6EB8DD2B" w:rsidR="00422600" w:rsidRPr="00FF6B5A" w:rsidRDefault="00330869" w:rsidP="0095670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Posting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worker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a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Member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State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European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Union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under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law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Slovak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Republic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may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b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realised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by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institut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EC4B6C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="00EC4B6C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busines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rip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emporary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ssignment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employee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nother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employer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, or</w:t>
            </w:r>
            <w:r w:rsidR="009E07B4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by</w:t>
            </w:r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greed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plac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work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broad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Using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institution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busines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rip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open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up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many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pplication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problem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uthor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hi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paper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focused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selected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pplication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problem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busines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rip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relating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working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im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particularly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when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considering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working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im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a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busines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rip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well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continuou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st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fter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returning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from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business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rip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respectively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at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end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performed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work</w:t>
            </w:r>
            <w:proofErr w:type="spellEnd"/>
            <w:r w:rsidRPr="00330869">
              <w:rPr>
                <w:rFonts w:ascii="Calibri" w:eastAsia="Times New Roman" w:hAnsi="Calibri" w:cs="Times New Roman"/>
                <w:color w:val="000000"/>
                <w:lang w:eastAsia="sk-SK"/>
              </w:rPr>
              <w:t>.</w:t>
            </w:r>
          </w:p>
        </w:tc>
      </w:tr>
      <w:tr w:rsidR="00FF6B5A" w:rsidRPr="00FF6B5A" w14:paraId="53BACEEF" w14:textId="77777777" w:rsidTr="5AF65784">
        <w:trPr>
          <w:trHeight w:val="81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EC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53BACEED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Zoznam najviac 5 najvýznamnejších ohlasov na výstup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 / Li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maximum 5 mo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ignifican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itation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rresponding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53BACEEE" w14:textId="77777777" w:rsidR="00956708" w:rsidRPr="00330869" w:rsidRDefault="00330869" w:rsidP="00330869">
            <w:pPr>
              <w:pStyle w:val="Odsekzoznamu"/>
              <w:numPr>
                <w:ilvl w:val="0"/>
                <w:numId w:val="2"/>
              </w:numPr>
              <w:spacing w:after="0" w:line="240" w:lineRule="auto"/>
              <w:ind w:left="440" w:hanging="440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t>2018 [3] GUNDT, N. - TOMŠEJ, J. (</w:t>
            </w:r>
            <w:proofErr w:type="spellStart"/>
            <w:r>
              <w:t>eds</w:t>
            </w:r>
            <w:proofErr w:type="spellEnd"/>
            <w:r>
              <w:t xml:space="preserve">.) </w:t>
            </w:r>
            <w:proofErr w:type="spellStart"/>
            <w:r>
              <w:t>Organization</w:t>
            </w:r>
            <w:proofErr w:type="spellEnd"/>
            <w:r>
              <w:t xml:space="preserve">, </w:t>
            </w:r>
            <w:proofErr w:type="spellStart"/>
            <w:r>
              <w:t>well-being</w:t>
            </w:r>
            <w:proofErr w:type="spellEnd"/>
            <w:r>
              <w:t xml:space="preserve"> and flexibility in </w:t>
            </w:r>
            <w:proofErr w:type="spellStart"/>
            <w:r>
              <w:t>employment</w:t>
            </w:r>
            <w:proofErr w:type="spellEnd"/>
            <w:r>
              <w:t xml:space="preserve"> </w:t>
            </w:r>
            <w:proofErr w:type="spellStart"/>
            <w:r>
              <w:t>law</w:t>
            </w:r>
            <w:proofErr w:type="spellEnd"/>
            <w:r>
              <w:t xml:space="preserve">: </w:t>
            </w:r>
            <w:proofErr w:type="spellStart"/>
            <w:r>
              <w:t>current</w:t>
            </w:r>
            <w:proofErr w:type="spellEnd"/>
            <w:r>
              <w:t xml:space="preserve"> </w:t>
            </w:r>
            <w:proofErr w:type="spellStart"/>
            <w:r>
              <w:t>issues</w:t>
            </w:r>
            <w:proofErr w:type="spellEnd"/>
            <w:r>
              <w:t xml:space="preserve">. Praha : </w:t>
            </w:r>
            <w:proofErr w:type="spellStart"/>
            <w:r>
              <w:t>Wolters</w:t>
            </w:r>
            <w:proofErr w:type="spellEnd"/>
            <w:r>
              <w:t xml:space="preserve"> </w:t>
            </w:r>
            <w:proofErr w:type="spellStart"/>
            <w:r>
              <w:t>Kluwer</w:t>
            </w:r>
            <w:proofErr w:type="spellEnd"/>
            <w:r>
              <w:t xml:space="preserve"> ČR, 2018, p. 17. ISBN 978-80-7552-925-1.</w:t>
            </w:r>
          </w:p>
        </w:tc>
      </w:tr>
      <w:tr w:rsidR="00FF6B5A" w:rsidRPr="00FF6B5A" w14:paraId="53BACEF3" w14:textId="77777777" w:rsidTr="5AF65784">
        <w:trPr>
          <w:trHeight w:val="117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F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53BACEF1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8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na spoločensko-hospodársku pra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ocio-econom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English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21B7F039" w14:textId="634DD803" w:rsidR="00FF6B5A" w:rsidRPr="00FF6B5A" w:rsidRDefault="00375CAF" w:rsidP="42417DC6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r w:rsidRPr="42417DC6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Právna regulácia pracovného času má spoločný európsky právny základ, ale národné špecifiká. Z toho dôvodu je dôležité aj v zahraničí prezentovať výsledky právnej vedy a praxe v tejto oblasti, poukázať na problémy, nezrovnalosti, cestu vpred výhody a nevýhody, ďalšie smerovanie. Vedecký výstup slovenskej právnej vedy v renomovanom zahraničnom časopise potvrdením jej miesta v európskom právnom </w:t>
            </w:r>
            <w:proofErr w:type="spellStart"/>
            <w:r w:rsidRPr="42417DC6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diskurze</w:t>
            </w:r>
            <w:proofErr w:type="spellEnd"/>
            <w:r w:rsidRPr="42417DC6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.</w:t>
            </w:r>
            <w:r w:rsidR="00F4256B" w:rsidRPr="42417DC6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/</w:t>
            </w:r>
          </w:p>
          <w:p w14:paraId="53BACEF2" w14:textId="7F605F82" w:rsidR="00FF6B5A" w:rsidRPr="003D03FC" w:rsidRDefault="00F4256B" w:rsidP="00F4256B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egal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gulation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f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orking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im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has a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ommon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European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egal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basi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but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national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pecificitie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.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or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i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ason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t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mportant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to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resent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sult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f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egal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cienc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ractic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in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i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rea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broad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to point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ut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roblem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nconsistencie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ay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orward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dvantage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disadvantage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next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direction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.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cientific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utput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f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Slovak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egal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cienc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in a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nowned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oreign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journal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onfirming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ts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lac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in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European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egal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discourse</w:t>
            </w:r>
            <w:proofErr w:type="spellEnd"/>
            <w:r w:rsidRPr="003D03F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.</w:t>
            </w:r>
          </w:p>
        </w:tc>
      </w:tr>
      <w:tr w:rsidR="00FF6B5A" w:rsidRPr="00FF6B5A" w14:paraId="53BACEF7" w14:textId="77777777" w:rsidTr="5AF65784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53BACEF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53BACEF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9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a súvisiacich aktivít na vzdelávací proces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lat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'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ducationa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oces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English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322C4A9" w14:textId="0E2DED2C" w:rsidR="00FF6B5A" w:rsidRPr="00FF6B5A" w:rsidRDefault="00375CAF" w:rsidP="42417DC6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r>
              <w:lastRenderedPageBreak/>
              <w:t>Výstup predstavuje podstatný informačný zdroj pre spracovanie vedeckých, odborných a záverečných prác zahraničnými študentmi, doktorandmi a ďalšími vedeckými pracovníkmi. /</w:t>
            </w:r>
          </w:p>
          <w:p w14:paraId="53BACEF6" w14:textId="4AC1D363" w:rsidR="00FF6B5A" w:rsidRPr="003D03FC" w:rsidRDefault="00375CAF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bookmarkStart w:id="1" w:name="_GoBack"/>
            <w:proofErr w:type="spellStart"/>
            <w:r w:rsidRPr="003D03FC">
              <w:rPr>
                <w:i/>
              </w:rPr>
              <w:t>The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output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represents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an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essential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source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of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information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for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the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processing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of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scientific</w:t>
            </w:r>
            <w:proofErr w:type="spellEnd"/>
            <w:r w:rsidRPr="003D03FC">
              <w:rPr>
                <w:i/>
              </w:rPr>
              <w:t xml:space="preserve">, </w:t>
            </w:r>
            <w:proofErr w:type="spellStart"/>
            <w:r w:rsidRPr="003D03FC">
              <w:rPr>
                <w:i/>
              </w:rPr>
              <w:t>professional</w:t>
            </w:r>
            <w:proofErr w:type="spellEnd"/>
            <w:r w:rsidRPr="003D03FC">
              <w:rPr>
                <w:i/>
              </w:rPr>
              <w:t xml:space="preserve"> and </w:t>
            </w:r>
            <w:proofErr w:type="spellStart"/>
            <w:r w:rsidRPr="003D03FC">
              <w:rPr>
                <w:i/>
              </w:rPr>
              <w:t>final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theses</w:t>
            </w:r>
            <w:proofErr w:type="spellEnd"/>
            <w:r w:rsidRPr="003D03FC">
              <w:rPr>
                <w:i/>
              </w:rPr>
              <w:t xml:space="preserve"> by </w:t>
            </w:r>
            <w:proofErr w:type="spellStart"/>
            <w:r w:rsidRPr="003D03FC">
              <w:rPr>
                <w:i/>
              </w:rPr>
              <w:t>foreign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students</w:t>
            </w:r>
            <w:proofErr w:type="spellEnd"/>
            <w:r w:rsidRPr="003D03FC">
              <w:rPr>
                <w:i/>
              </w:rPr>
              <w:t xml:space="preserve">, </w:t>
            </w:r>
            <w:proofErr w:type="spellStart"/>
            <w:r w:rsidRPr="003D03FC">
              <w:rPr>
                <w:i/>
              </w:rPr>
              <w:t>doctoral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students</w:t>
            </w:r>
            <w:proofErr w:type="spellEnd"/>
            <w:r w:rsidRPr="003D03FC">
              <w:rPr>
                <w:i/>
              </w:rPr>
              <w:t xml:space="preserve"> </w:t>
            </w:r>
            <w:r w:rsidRPr="003D03FC">
              <w:rPr>
                <w:i/>
              </w:rPr>
              <w:lastRenderedPageBreak/>
              <w:t xml:space="preserve">and </w:t>
            </w:r>
            <w:proofErr w:type="spellStart"/>
            <w:r w:rsidRPr="003D03FC">
              <w:rPr>
                <w:i/>
              </w:rPr>
              <w:t>other</w:t>
            </w:r>
            <w:proofErr w:type="spellEnd"/>
            <w:r w:rsidRPr="003D03FC">
              <w:rPr>
                <w:i/>
              </w:rPr>
              <w:t xml:space="preserve"> </w:t>
            </w:r>
            <w:proofErr w:type="spellStart"/>
            <w:r w:rsidRPr="003D03FC">
              <w:rPr>
                <w:i/>
              </w:rPr>
              <w:t>researchers</w:t>
            </w:r>
            <w:proofErr w:type="spellEnd"/>
            <w:r w:rsidRPr="003D03FC">
              <w:rPr>
                <w:i/>
              </w:rPr>
              <w:t>.</w:t>
            </w:r>
            <w:bookmarkEnd w:id="1"/>
          </w:p>
        </w:tc>
      </w:tr>
    </w:tbl>
    <w:p w14:paraId="53BACEF8" w14:textId="77777777" w:rsidR="00C86832" w:rsidRPr="00FF6B5A" w:rsidRDefault="00C86832"/>
    <w:sectPr w:rsidR="00C86832" w:rsidRPr="00FF6B5A" w:rsidSect="008E2108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1FC614" w14:textId="77777777" w:rsidR="000B10AE" w:rsidRDefault="000B10AE" w:rsidP="00816E73">
      <w:pPr>
        <w:spacing w:after="0" w:line="240" w:lineRule="auto"/>
      </w:pPr>
      <w:r>
        <w:separator/>
      </w:r>
    </w:p>
  </w:endnote>
  <w:endnote w:type="continuationSeparator" w:id="0">
    <w:p w14:paraId="097D5E49" w14:textId="77777777" w:rsidR="000B10AE" w:rsidRDefault="000B10AE" w:rsidP="00816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BACF00" w14:textId="77777777" w:rsidR="00B15040" w:rsidRDefault="00B15040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BACF01" w14:textId="77777777" w:rsidR="00A23768" w:rsidRDefault="00A23768">
    <w:pPr>
      <w:pStyle w:val="Pta"/>
    </w:pPr>
    <w:r w:rsidRPr="00A23768">
      <w:t>T_Z_VTCAj_1/ 2020</w:t>
    </w:r>
  </w:p>
  <w:p w14:paraId="53BACF02" w14:textId="77777777" w:rsidR="00A23768" w:rsidRDefault="00A23768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BACF04" w14:textId="77777777" w:rsidR="00B15040" w:rsidRDefault="00B15040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6509C8" w14:textId="77777777" w:rsidR="000B10AE" w:rsidRDefault="000B10AE" w:rsidP="00816E73">
      <w:pPr>
        <w:spacing w:after="0" w:line="240" w:lineRule="auto"/>
      </w:pPr>
      <w:r>
        <w:separator/>
      </w:r>
    </w:p>
  </w:footnote>
  <w:footnote w:type="continuationSeparator" w:id="0">
    <w:p w14:paraId="57AF3292" w14:textId="77777777" w:rsidR="000B10AE" w:rsidRDefault="000B10AE" w:rsidP="00816E73">
      <w:pPr>
        <w:spacing w:after="0" w:line="240" w:lineRule="auto"/>
      </w:pPr>
      <w:r>
        <w:continuationSeparator/>
      </w:r>
    </w:p>
  </w:footnote>
  <w:footnote w:id="1">
    <w:p w14:paraId="53BACF07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Doplní agentúra /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mple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b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genc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2">
    <w:p w14:paraId="53BACF08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Podľa čl. 20 Metodiky na vyhodnocovanie štandardov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Art. 20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ethodolog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ndard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valu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3">
    <w:p w14:paraId="53BACF09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edie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osoby v Registri zamestnancov vysokých škôl: https://www.portalvs.sk/regzam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erson'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tr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Registe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nivers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f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: https://www.portalvs.sk/regzam.</w:t>
      </w:r>
    </w:p>
  </w:footnote>
  <w:footnote w:id="4">
    <w:p w14:paraId="53BACF0A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vádza sa názov a stupeň študijného programu alebo názov odboru habilitačného konania a inauguračného konania podľa typu konania.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br/>
        <w:t xml:space="preserve">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gre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tud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gram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iel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abili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augur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yp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5">
    <w:p w14:paraId="53BACF0B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ID záznamu v registri CREPČ alebo CREUČ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6">
    <w:p w14:paraId="53BACF0C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výstupu v CREPČ alebo CREUČ, ktoré sú umiestnené na adrese: https://cms.crepc.sk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hi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r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vailab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https://cms.crepc.sk/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7">
    <w:p w14:paraId="53BACF0D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Napríklad katalóg publikačnej činnosti SAV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xamp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talogu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c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i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lovak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adem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ienc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(SAS)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t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8">
    <w:p w14:paraId="53BACF0E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 netextových výstupov, ak to z povahy výstupu nie je zrejmé. Uvedie sa anotácia výstupu s kontextovými informáciami týkajúcimi sa opisu tvorivého procesu a obsahu tvorivej činnosti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n-tex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bvio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rom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it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xtu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form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cern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scrip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reativ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s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ear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rtisti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t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9">
    <w:p w14:paraId="53BACF0F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, ak je výstup uverejnený v inom ako anglickom jazyku. Uvedie sa anotácia výstupu v anglickom jazyku, v ktorej sa stručne charakterizuje povaha, obsah a hlavné výsledky výstupu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sh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languag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a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glis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glis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riefl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haracteriz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ai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ul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BACEFD" w14:textId="77777777" w:rsidR="00B15040" w:rsidRDefault="00B15040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BACEFE" w14:textId="77777777" w:rsidR="006849EB" w:rsidRDefault="00B15040" w:rsidP="00B15040">
    <w:pPr>
      <w:pStyle w:val="Hlavika"/>
      <w:jc w:val="center"/>
    </w:pPr>
    <w:r>
      <w:rPr>
        <w:noProof/>
        <w:lang w:eastAsia="sk-SK"/>
      </w:rPr>
      <w:drawing>
        <wp:anchor distT="0" distB="0" distL="114300" distR="114300" simplePos="0" relativeHeight="251660288" behindDoc="1" locked="0" layoutInCell="1" allowOverlap="1" wp14:anchorId="53BACF05" wp14:editId="53BACF06">
          <wp:simplePos x="0" y="0"/>
          <wp:positionH relativeFrom="margin">
            <wp:posOffset>5033645</wp:posOffset>
          </wp:positionH>
          <wp:positionV relativeFrom="paragraph">
            <wp:posOffset>-181610</wp:posOffset>
          </wp:positionV>
          <wp:extent cx="571500" cy="570230"/>
          <wp:effectExtent l="0" t="0" r="0" b="1270"/>
          <wp:wrapTight wrapText="bothSides">
            <wp:wrapPolygon edited="0">
              <wp:start x="0" y="0"/>
              <wp:lineTo x="0" y="20927"/>
              <wp:lineTo x="20880" y="20927"/>
              <wp:lineTo x="20880" y="0"/>
              <wp:lineTo x="0" y="0"/>
            </wp:wrapPolygon>
          </wp:wrapTight>
          <wp:docPr id="2" name="Obrázok 2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0601">
      <w:t>Trnavská univerzita v Trnave, Právnická fakulta</w:t>
    </w:r>
  </w:p>
  <w:p w14:paraId="53BACEFF" w14:textId="77777777" w:rsidR="006849EB" w:rsidRDefault="006849EB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BACF03" w14:textId="77777777" w:rsidR="00B15040" w:rsidRDefault="00B15040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031982"/>
    <w:multiLevelType w:val="hybridMultilevel"/>
    <w:tmpl w:val="8F647A1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16864A2"/>
    <w:multiLevelType w:val="hybridMultilevel"/>
    <w:tmpl w:val="E2E87206"/>
    <w:lvl w:ilvl="0" w:tplc="91B206F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25" w:hanging="360"/>
      </w:pPr>
    </w:lvl>
    <w:lvl w:ilvl="2" w:tplc="041B001B" w:tentative="1">
      <w:start w:val="1"/>
      <w:numFmt w:val="lowerRoman"/>
      <w:lvlText w:val="%3."/>
      <w:lvlJc w:val="right"/>
      <w:pPr>
        <w:ind w:left="1845" w:hanging="180"/>
      </w:pPr>
    </w:lvl>
    <w:lvl w:ilvl="3" w:tplc="041B000F" w:tentative="1">
      <w:start w:val="1"/>
      <w:numFmt w:val="decimal"/>
      <w:lvlText w:val="%4."/>
      <w:lvlJc w:val="left"/>
      <w:pPr>
        <w:ind w:left="2565" w:hanging="360"/>
      </w:pPr>
    </w:lvl>
    <w:lvl w:ilvl="4" w:tplc="041B0019" w:tentative="1">
      <w:start w:val="1"/>
      <w:numFmt w:val="lowerLetter"/>
      <w:lvlText w:val="%5."/>
      <w:lvlJc w:val="left"/>
      <w:pPr>
        <w:ind w:left="3285" w:hanging="360"/>
      </w:pPr>
    </w:lvl>
    <w:lvl w:ilvl="5" w:tplc="041B001B" w:tentative="1">
      <w:start w:val="1"/>
      <w:numFmt w:val="lowerRoman"/>
      <w:lvlText w:val="%6."/>
      <w:lvlJc w:val="right"/>
      <w:pPr>
        <w:ind w:left="4005" w:hanging="180"/>
      </w:pPr>
    </w:lvl>
    <w:lvl w:ilvl="6" w:tplc="041B000F" w:tentative="1">
      <w:start w:val="1"/>
      <w:numFmt w:val="decimal"/>
      <w:lvlText w:val="%7."/>
      <w:lvlJc w:val="left"/>
      <w:pPr>
        <w:ind w:left="4725" w:hanging="360"/>
      </w:pPr>
    </w:lvl>
    <w:lvl w:ilvl="7" w:tplc="041B0019" w:tentative="1">
      <w:start w:val="1"/>
      <w:numFmt w:val="lowerLetter"/>
      <w:lvlText w:val="%8."/>
      <w:lvlJc w:val="left"/>
      <w:pPr>
        <w:ind w:left="5445" w:hanging="360"/>
      </w:pPr>
    </w:lvl>
    <w:lvl w:ilvl="8" w:tplc="041B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7Q0tDA3MjA0MrdU0lEKTi0uzszPAykwrAUAHo4W9ywAAAA="/>
  </w:docVars>
  <w:rsids>
    <w:rsidRoot w:val="004D5CBD"/>
    <w:rsid w:val="0008088C"/>
    <w:rsid w:val="00087B3E"/>
    <w:rsid w:val="000B10AE"/>
    <w:rsid w:val="00102D82"/>
    <w:rsid w:val="00112F47"/>
    <w:rsid w:val="001335DE"/>
    <w:rsid w:val="001615BC"/>
    <w:rsid w:val="001A42DD"/>
    <w:rsid w:val="001F26CD"/>
    <w:rsid w:val="00202050"/>
    <w:rsid w:val="00210309"/>
    <w:rsid w:val="00222794"/>
    <w:rsid w:val="00330869"/>
    <w:rsid w:val="00375CAF"/>
    <w:rsid w:val="00395957"/>
    <w:rsid w:val="003D03FC"/>
    <w:rsid w:val="00422600"/>
    <w:rsid w:val="00454786"/>
    <w:rsid w:val="004D5CBD"/>
    <w:rsid w:val="004E4845"/>
    <w:rsid w:val="00502F15"/>
    <w:rsid w:val="00532FE9"/>
    <w:rsid w:val="00572798"/>
    <w:rsid w:val="00620676"/>
    <w:rsid w:val="00675F63"/>
    <w:rsid w:val="006849EB"/>
    <w:rsid w:val="006E3B26"/>
    <w:rsid w:val="00816DC1"/>
    <w:rsid w:val="00816E73"/>
    <w:rsid w:val="00852CC7"/>
    <w:rsid w:val="008B78D7"/>
    <w:rsid w:val="008E2108"/>
    <w:rsid w:val="009547F9"/>
    <w:rsid w:val="00956708"/>
    <w:rsid w:val="00975300"/>
    <w:rsid w:val="00980601"/>
    <w:rsid w:val="009E07B4"/>
    <w:rsid w:val="00A23768"/>
    <w:rsid w:val="00B15040"/>
    <w:rsid w:val="00B8470B"/>
    <w:rsid w:val="00BA1526"/>
    <w:rsid w:val="00C40D4D"/>
    <w:rsid w:val="00C80E0A"/>
    <w:rsid w:val="00C86832"/>
    <w:rsid w:val="00D64B7C"/>
    <w:rsid w:val="00D733AB"/>
    <w:rsid w:val="00DF77E6"/>
    <w:rsid w:val="00EC403D"/>
    <w:rsid w:val="00EC4B6C"/>
    <w:rsid w:val="00F4256B"/>
    <w:rsid w:val="00F70D72"/>
    <w:rsid w:val="00FE27EC"/>
    <w:rsid w:val="00FF6B5A"/>
    <w:rsid w:val="3B47409D"/>
    <w:rsid w:val="3F60C58C"/>
    <w:rsid w:val="42417DC6"/>
    <w:rsid w:val="5AF65784"/>
    <w:rsid w:val="60F8E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BACE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Sil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Sil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8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6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4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8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7ee2dfac22574d68" Type="http://schemas.microsoft.com/office/2011/relationships/people" Target="people.xml"/><Relationship Id="rId7" Type="http://schemas.microsoft.com/office/2007/relationships/stylesWithEffects" Target="stylesWithEffects.xml"/><Relationship Id="rId1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7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5" Type="http://schemas.openxmlformats.org/officeDocument/2006/relationships/header" Target="header1.xml"/><Relationship Id="Rc6288942c8f54913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8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Relationship Id="Ra2861a82f2c8460e" Type="http://schemas.microsoft.com/office/2011/relationships/commentsExtended" Target="commentsExtended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37FBFA494A54B9972E5B2EB3B16FC" ma:contentTypeVersion="0" ma:contentTypeDescription="Umožňuje vytvoriť nový dokument." ma:contentTypeScope="" ma:versionID="a07172c59a42fe1c378c81a29cbf87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2ffd0f42943e496e21980a7bc59f7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5F7D36-C1A2-4B34-89D3-E0B399B113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BAD907-66AD-4B85-96E6-35469854F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209D35F-0C2C-45AC-A805-75E759B92462}"/>
</file>

<file path=customXml/itemProps4.xml><?xml version="1.0" encoding="utf-8"?>
<ds:datastoreItem xmlns:ds="http://schemas.openxmlformats.org/officeDocument/2006/customXml" ds:itemID="{0374AB09-7B97-4579-A220-359B5603B9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525</Words>
  <Characters>8694</Characters>
  <Application>Microsoft Office Word</Application>
  <DocSecurity>0</DocSecurity>
  <Lines>72</Lines>
  <Paragraphs>20</Paragraphs>
  <ScaleCrop>false</ScaleCrop>
  <Company>Trnavska univerzita</Company>
  <LinksUpToDate>false</LinksUpToDate>
  <CharactersWithSpaces>101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Viktor Križan</cp:lastModifiedBy>
  <cp:revision>15</cp:revision>
  <dcterms:created xsi:type="dcterms:W3CDTF">2022-01-10T11:04:00Z</dcterms:created>
  <dcterms:modified xsi:type="dcterms:W3CDTF">2022-01-28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37FBFA494A54B9972E5B2EB3B16FC</vt:lpwstr>
  </property>
  <property fmtid="{D5CDD505-2E9C-101B-9397-08002B2CF9AE}" pid="3" name="Order">
    <vt:r8>84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</Properties>
</file>